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79403" w14:textId="30A60941" w:rsidR="00D15BD5" w:rsidRDefault="00823F71">
      <w:r w:rsidRPr="00823F71">
        <w:t xml:space="preserve">Examine any existing and </w:t>
      </w:r>
      <w:r w:rsidRPr="00823F71">
        <w:t>well-developed</w:t>
      </w:r>
      <w:r w:rsidRPr="00823F71">
        <w:t xml:space="preserve"> technology.  Define the effects of that technology on society.  There is a date boundary for this paper – 1800 to present day. As an </w:t>
      </w:r>
      <w:r w:rsidRPr="00823F71">
        <w:t>example,</w:t>
      </w:r>
      <w:r w:rsidRPr="00823F71">
        <w:t xml:space="preserve"> you could examine what effect the telegraph had on society.  The paper must also examine what existing technology was displaced by the "new" technology.  Areas to examine include impact on jobs, economic changes, and displaced manufacturers.  The minimum number of words will be 1000 in the main body (this means I don't count the title page, bibliography, or appendix as part of the main body) of the paper with the maximum number of words not to exceed 1500 in the main body of the paper. (For a page with </w:t>
      </w:r>
      <w:r w:rsidRPr="00823F71">
        <w:t>1-inch</w:t>
      </w:r>
      <w:r w:rsidRPr="00823F71">
        <w:t xml:space="preserve"> margins, </w:t>
      </w:r>
      <w:r w:rsidRPr="00823F71">
        <w:t>12-point</w:t>
      </w:r>
      <w:r w:rsidRPr="00823F71">
        <w:t xml:space="preserve"> Times New Roman font, and minimal spacing elements, a good rule of thumb is 250 words for a </w:t>
      </w:r>
      <w:r w:rsidRPr="00823F71">
        <w:t>double-spaced</w:t>
      </w:r>
      <w:r w:rsidRPr="00823F71">
        <w:t xml:space="preserve"> page. Using this as an example, a </w:t>
      </w:r>
      <w:r w:rsidRPr="00823F71">
        <w:t>3–4-page</w:t>
      </w:r>
      <w:r w:rsidRPr="00823F71">
        <w:t xml:space="preserve"> double spaced paper is 750-1000 words.) Large images and supporting data may be added in the appendices – no page limit on Appendices or Bibliography. Remember to foot note and list all external references in the Bibliography </w:t>
      </w:r>
      <w:r w:rsidRPr="00823F71">
        <w:rPr>
          <w:b/>
          <w:bCs/>
        </w:rPr>
        <w:t>No papers are to be written about the Internet, or cell phone technologies!</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xMLQ0NTY0NLA0sTBS0lEKTi0uzszPAykwrAUASWihFywAAAA="/>
  </w:docVars>
  <w:rsids>
    <w:rsidRoot w:val="00823F71"/>
    <w:rsid w:val="00823F71"/>
    <w:rsid w:val="00893E7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BFD65"/>
  <w15:chartTrackingRefBased/>
  <w15:docId w15:val="{8E5818BC-A400-47D8-84C5-9B75300CB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74</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6T12:05:00Z</dcterms:created>
  <dcterms:modified xsi:type="dcterms:W3CDTF">2021-11-26T12:13:00Z</dcterms:modified>
</cp:coreProperties>
</file>